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7A3B7958"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455BF">
        <w:rPr>
          <w:b w:val="0"/>
          <w:bCs/>
          <w:lang w:val="de-DE"/>
        </w:rPr>
        <w:t>Interaktive App zum Thema „Informatiksysteme“</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4E4DE82B" w:rsidR="00580FA9" w:rsidRPr="007B7CCA" w:rsidRDefault="00C455B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systeme</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7BAFFDE8"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C455BF">
              <w:rPr>
                <w:rFonts w:cs="Arial"/>
                <w:iCs/>
                <w:szCs w:val="22"/>
                <w:lang w:val="de-DE"/>
              </w:rPr>
              <w:t>7</w:t>
            </w:r>
            <w:r>
              <w:rPr>
                <w:rFonts w:cs="Arial"/>
                <w:iCs/>
                <w:szCs w:val="22"/>
                <w:lang w:val="de-DE"/>
              </w:rPr>
              <w:t>,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5C0BFBB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w:t>
            </w:r>
            <w:r w:rsidR="00C455BF">
              <w:rPr>
                <w:rFonts w:cs="Arial"/>
                <w:iCs/>
                <w:szCs w:val="22"/>
                <w:lang w:val="de-DE"/>
              </w:rPr>
              <w:t>2: Informatiksysteme</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4EBF78E9" w:rsidR="00580FA9" w:rsidRPr="007B7CCA" w:rsidRDefault="00C455BF"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Das Artefakt passt besonders am Anfang des Lernbereichs, um einen überblick über verschiedene Beispiele zu gewinnen.</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3900472D" w:rsidR="00580FA9" w:rsidRPr="007B7CCA" w:rsidRDefault="00C455B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führung, Ergebnissicherung</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6913C143" w:rsidR="00BB1E5B" w:rsidRPr="00DA6BC7" w:rsidRDefault="00C455BF"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290E29A2" w14:textId="43B46918"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1F5FF150" w14:textId="2093F935"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EB94C2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0161F64" w14:textId="6AD5637C" w:rsidR="00BB1E5B" w:rsidRPr="00DA6BC7" w:rsidRDefault="00C455BF"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BBF1C7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DB3D29A"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693F5191" w:rsidR="00BB1E5B" w:rsidRPr="00DA6BC7" w:rsidRDefault="00C455BF" w:rsidP="00E0358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565732F"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00098B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58D177AE" w:rsidR="00BB1E5B" w:rsidRPr="00DA6BC7" w:rsidRDefault="00C455BF"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401440D"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9CACF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1388E27B" w:rsidR="00467D9A" w:rsidRDefault="00580FA9" w:rsidP="002734F1">
      <w:pPr>
        <w:pStyle w:val="berschrift2"/>
        <w:numPr>
          <w:ilvl w:val="0"/>
          <w:numId w:val="13"/>
        </w:numPr>
        <w:ind w:left="426" w:hanging="426"/>
      </w:pPr>
      <w:bookmarkStart w:id="2" w:name="_Toc77522305"/>
      <w:r w:rsidRPr="00DA6BC7">
        <w:t>Kurzbeschreibung</w:t>
      </w:r>
      <w:bookmarkEnd w:id="2"/>
    </w:p>
    <w:p w14:paraId="1B39F33E" w14:textId="73CC0238" w:rsidR="00E0358D" w:rsidRDefault="00C455BF" w:rsidP="00C455BF">
      <w:pPr>
        <w:jc w:val="both"/>
        <w:rPr>
          <w:rFonts w:cs="Arial"/>
          <w:iCs/>
          <w:szCs w:val="22"/>
          <w:lang w:val="de-DE" w:eastAsia="de-DE"/>
        </w:rPr>
      </w:pPr>
      <w:r>
        <w:rPr>
          <w:rFonts w:cs="Arial"/>
          <w:iCs/>
          <w:szCs w:val="22"/>
          <w:lang w:val="de-DE" w:eastAsia="de-DE"/>
        </w:rPr>
        <w:t>Bei der LearningApp handelt es sich um ein Wortgitter, bei welchem die Schülerinnen und Schüler (nachfolgend als SuS bezeichnet) 14 verschiedene Vertreter des Begriffs „Informatiksystem“ finden sollen. Die Wörter sind vertikal und horizontal zwischen mehreren sinnfreien Buchstabenketten versteckt und können durch Klicken und Ziehen identifiziert werden. Falls die SuS nicht weiterkommen, können sie für jedes Wort ein Bild als Hinweis aufrufen, auf welchem das Gerät abgebildet ist. Das Wortgitter ist besonders geeignet, um die Klasse durch ein Spiel zu motivieren. Es ist nicht besonders anspruchsvoll und somit eher angenehm für die Lernenden. Das Wortgitter kann demnach auch dann genutzt werden, wenn die SuS eine anstrengende Lernphase hinter sich haben oder wenn sie mit einer anderen Aufgabe fertig sind. Gleichzeitig wird der Blickwinkel auf verschiedene Lebensbereiche vergrößert, in denen Informatiksysteme zum Einsatz kommen.</w:t>
      </w:r>
      <w:r w:rsidR="00E0358D">
        <w:rPr>
          <w:rFonts w:cs="Arial"/>
          <w:iCs/>
          <w:szCs w:val="22"/>
          <w:lang w:val="de-DE" w:eastAsia="de-DE"/>
        </w:rPr>
        <w:br w:type="page"/>
      </w:r>
    </w:p>
    <w:p w14:paraId="38462D4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AE1E14F" w14:textId="77777777" w:rsidR="00E0358D" w:rsidRDefault="00E0358D" w:rsidP="00E0358D">
      <w:pPr>
        <w:spacing w:after="0"/>
        <w:rPr>
          <w:rFonts w:cs="Arial"/>
          <w:b/>
          <w:bCs/>
          <w:iCs/>
          <w:szCs w:val="22"/>
          <w:lang w:val="de-DE"/>
        </w:rPr>
      </w:pPr>
      <w:bookmarkStart w:id="4" w:name="_Hlk129876736"/>
      <w:r w:rsidRPr="00DA6BC7">
        <w:rPr>
          <w:rFonts w:cs="Arial"/>
          <w:b/>
          <w:bCs/>
          <w:iCs/>
          <w:szCs w:val="22"/>
          <w:lang w:val="de-DE"/>
        </w:rPr>
        <w:t>Technische Voraussetzungen:</w:t>
      </w:r>
    </w:p>
    <w:p w14:paraId="668D618C" w14:textId="513DDCF1" w:rsidR="00E0358D" w:rsidRPr="00DA6BC7" w:rsidRDefault="00C455BF" w:rsidP="00E0358D">
      <w:pPr>
        <w:spacing w:before="0"/>
        <w:jc w:val="both"/>
        <w:rPr>
          <w:rFonts w:cs="Arial"/>
          <w:b/>
          <w:bCs/>
          <w:iCs/>
          <w:szCs w:val="22"/>
          <w:lang w:val="de-DE"/>
        </w:rPr>
      </w:pPr>
      <w:r>
        <w:rPr>
          <w:rFonts w:cs="Arial"/>
          <w:iCs/>
          <w:szCs w:val="22"/>
          <w:lang w:val="de-DE"/>
        </w:rPr>
        <w:t xml:space="preserve">Die SuS benötigen ein digitales Endgerät, im Idealfall einen Computer, auf dem sie die Antworten </w:t>
      </w:r>
      <w:r w:rsidR="00734AFB">
        <w:rPr>
          <w:rFonts w:cs="Arial"/>
          <w:iCs/>
          <w:szCs w:val="22"/>
          <w:lang w:val="de-DE"/>
        </w:rPr>
        <w:t>und Hinweise anklicken können. Für die Bereitstellung der LearningApp wird ein Internetzugang und ein Browser benötigt.</w:t>
      </w:r>
    </w:p>
    <w:p w14:paraId="58E42D7F" w14:textId="77777777" w:rsidR="00E0358D" w:rsidRDefault="00E0358D" w:rsidP="00E0358D">
      <w:pPr>
        <w:spacing w:after="0"/>
        <w:rPr>
          <w:rFonts w:cs="Arial"/>
          <w:b/>
          <w:bCs/>
          <w:iCs/>
          <w:szCs w:val="22"/>
          <w:lang w:val="de-DE"/>
        </w:rPr>
      </w:pPr>
      <w:r w:rsidRPr="00DA6BC7">
        <w:rPr>
          <w:rFonts w:cs="Arial"/>
          <w:b/>
          <w:bCs/>
          <w:iCs/>
          <w:szCs w:val="22"/>
          <w:lang w:val="de-DE"/>
        </w:rPr>
        <w:t>Inhaltliche Voraussetzungen:</w:t>
      </w:r>
    </w:p>
    <w:p w14:paraId="44B241B8" w14:textId="07C77FBF" w:rsidR="00E0358D" w:rsidRPr="00DA6BC7" w:rsidRDefault="00734AFB" w:rsidP="00E0358D">
      <w:pPr>
        <w:spacing w:before="0"/>
        <w:jc w:val="both"/>
        <w:rPr>
          <w:rFonts w:cs="Arial"/>
          <w:b/>
          <w:bCs/>
          <w:iCs/>
          <w:szCs w:val="22"/>
          <w:lang w:val="de-DE"/>
        </w:rPr>
      </w:pPr>
      <w:r>
        <w:rPr>
          <w:rFonts w:cs="Arial"/>
          <w:iCs/>
          <w:szCs w:val="22"/>
          <w:lang w:val="de-DE"/>
        </w:rPr>
        <w:t>Für das Artefakt werden keine speziellen inhaltlichen Vorkenntnisse benötigt. Die SuS sollten allerdings die verschiedenen Geräte aus dem Alltag kennen und benennen können.</w:t>
      </w:r>
    </w:p>
    <w:p w14:paraId="05900EDB" w14:textId="77777777" w:rsidR="00E0358D" w:rsidRDefault="00E0358D" w:rsidP="00E0358D">
      <w:pPr>
        <w:spacing w:after="0"/>
        <w:rPr>
          <w:rFonts w:cs="Arial"/>
          <w:b/>
          <w:bCs/>
          <w:iCs/>
          <w:szCs w:val="22"/>
          <w:lang w:val="de-DE"/>
        </w:rPr>
      </w:pPr>
      <w:r w:rsidRPr="00DA6BC7">
        <w:rPr>
          <w:rFonts w:cs="Arial"/>
          <w:b/>
          <w:bCs/>
          <w:iCs/>
          <w:szCs w:val="22"/>
          <w:lang w:val="de-DE"/>
        </w:rPr>
        <w:t>Anforderungen an die Lehrkraft:</w:t>
      </w:r>
    </w:p>
    <w:bookmarkEnd w:id="4"/>
    <w:p w14:paraId="7BD481DA" w14:textId="41B6C5F7" w:rsidR="00F45BDD" w:rsidRPr="00DA6BC7" w:rsidRDefault="00734AFB" w:rsidP="00B828B1">
      <w:pPr>
        <w:spacing w:before="0"/>
        <w:jc w:val="both"/>
        <w:rPr>
          <w:rFonts w:cs="Arial"/>
          <w:b/>
          <w:bCs/>
          <w:iCs/>
          <w:sz w:val="24"/>
          <w:lang w:val="de-DE"/>
        </w:rPr>
      </w:pPr>
      <w:r>
        <w:rPr>
          <w:rFonts w:cs="Arial"/>
          <w:iCs/>
          <w:szCs w:val="22"/>
          <w:lang w:val="de-DE"/>
        </w:rPr>
        <w:t>Die Lehrkraft sollte mit dem Umgang der Geräte der SuS und mit der Plattform LearningApps vertraut sein, um der Klasse Hilfestellungen zu geben. Zudem ist ein Zugang zu LearningApps sinnvoll, aber nicht zwingend erforderlich.</w:t>
      </w:r>
    </w:p>
    <w:sectPr w:rsidR="00F45BDD" w:rsidRPr="00DA6BC7"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33F69" w14:textId="77777777" w:rsidR="00755014" w:rsidRDefault="00755014">
      <w:r>
        <w:separator/>
      </w:r>
    </w:p>
  </w:endnote>
  <w:endnote w:type="continuationSeparator" w:id="0">
    <w:p w14:paraId="47E09B4D" w14:textId="77777777" w:rsidR="00755014" w:rsidRDefault="00755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5F58D" w14:textId="77777777" w:rsidR="00755014" w:rsidRDefault="00755014">
      <w:r>
        <w:separator/>
      </w:r>
    </w:p>
  </w:footnote>
  <w:footnote w:type="continuationSeparator" w:id="0">
    <w:p w14:paraId="45021EB3" w14:textId="77777777" w:rsidR="00755014" w:rsidRDefault="00755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B33DA"/>
    <w:rsid w:val="003C5CC7"/>
    <w:rsid w:val="00421619"/>
    <w:rsid w:val="0044028A"/>
    <w:rsid w:val="00455049"/>
    <w:rsid w:val="00467D9A"/>
    <w:rsid w:val="004A0A32"/>
    <w:rsid w:val="0050449B"/>
    <w:rsid w:val="00526378"/>
    <w:rsid w:val="00554D6B"/>
    <w:rsid w:val="00580FA9"/>
    <w:rsid w:val="005A0398"/>
    <w:rsid w:val="005B0F64"/>
    <w:rsid w:val="005B4FC2"/>
    <w:rsid w:val="005C342F"/>
    <w:rsid w:val="005E0961"/>
    <w:rsid w:val="00603E4B"/>
    <w:rsid w:val="00697B6E"/>
    <w:rsid w:val="006A05EE"/>
    <w:rsid w:val="006A7F79"/>
    <w:rsid w:val="006B080B"/>
    <w:rsid w:val="00704DEE"/>
    <w:rsid w:val="00716ACC"/>
    <w:rsid w:val="00734AFB"/>
    <w:rsid w:val="00755014"/>
    <w:rsid w:val="0075720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9D4851"/>
    <w:rsid w:val="00A202A8"/>
    <w:rsid w:val="00AC1DB0"/>
    <w:rsid w:val="00B01D8A"/>
    <w:rsid w:val="00B12EEA"/>
    <w:rsid w:val="00B242E7"/>
    <w:rsid w:val="00B67937"/>
    <w:rsid w:val="00B828B1"/>
    <w:rsid w:val="00BB1E5B"/>
    <w:rsid w:val="00BE4C24"/>
    <w:rsid w:val="00C2337B"/>
    <w:rsid w:val="00C455BF"/>
    <w:rsid w:val="00C85106"/>
    <w:rsid w:val="00C94233"/>
    <w:rsid w:val="00CD1544"/>
    <w:rsid w:val="00CE142A"/>
    <w:rsid w:val="00CF1EFD"/>
    <w:rsid w:val="00CF5049"/>
    <w:rsid w:val="00D271BA"/>
    <w:rsid w:val="00D360A3"/>
    <w:rsid w:val="00D5373F"/>
    <w:rsid w:val="00D91BFD"/>
    <w:rsid w:val="00DA6BC7"/>
    <w:rsid w:val="00DC688C"/>
    <w:rsid w:val="00E0358D"/>
    <w:rsid w:val="00E304CA"/>
    <w:rsid w:val="00E93AC8"/>
    <w:rsid w:val="00EB1DF3"/>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2</Pages>
  <Words>314</Words>
  <Characters>1980</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4</cp:revision>
  <cp:lastPrinted>2019-10-10T08:23:00Z</cp:lastPrinted>
  <dcterms:created xsi:type="dcterms:W3CDTF">2023-03-16T15:33:00Z</dcterms:created>
  <dcterms:modified xsi:type="dcterms:W3CDTF">2023-03-17T10:20:00Z</dcterms:modified>
</cp:coreProperties>
</file>